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w:t>
      </w:r>
      <w:proofErr w:type="gramStart"/>
      <w:r w:rsidR="46B37C6A">
        <w:t>functioning</w:t>
      </w:r>
      <w:proofErr w:type="gramEnd"/>
      <w:r w:rsidR="46B37C6A">
        <w:t xml:space="preserve"> and data results are accurate for the given problem </w:t>
      </w:r>
    </w:p>
    <w:p w14:paraId="6634A3F8" w14:textId="4C0C288D" w:rsidR="00C06004" w:rsidRDefault="002D7C71" w:rsidP="000974D6">
      <w:pPr>
        <w:suppressAutoHyphens/>
        <w:spacing w:after="0" w:line="240" w:lineRule="auto"/>
        <w:contextualSpacing/>
      </w:pPr>
      <w:r w:rsidRPr="002D7C71">
        <w:drawing>
          <wp:inline distT="0" distB="0" distL="0" distR="0" wp14:anchorId="097C7C66" wp14:editId="77CF742A">
            <wp:extent cx="4778154" cy="3200677"/>
            <wp:effectExtent l="0" t="0" r="3810" b="0"/>
            <wp:docPr id="1337966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96653" name="Picture 1" descr="A screenshot of a computer&#10;&#10;Description automatically generated"/>
                    <pic:cNvPicPr/>
                  </pic:nvPicPr>
                  <pic:blipFill>
                    <a:blip r:embed="rId10"/>
                    <a:stretch>
                      <a:fillRect/>
                    </a:stretch>
                  </pic:blipFill>
                  <pic:spPr>
                    <a:xfrm>
                      <a:off x="0" y="0"/>
                      <a:ext cx="4778154" cy="3200677"/>
                    </a:xfrm>
                    <a:prstGeom prst="rect">
                      <a:avLst/>
                    </a:prstGeom>
                  </pic:spPr>
                </pic:pic>
              </a:graphicData>
            </a:graphic>
          </wp:inline>
        </w:drawing>
      </w:r>
    </w:p>
    <w:p w14:paraId="32B636FB" w14:textId="02ACB6B4"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48BA71EF"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namespace </w:t>
      </w:r>
      <w:proofErr w:type="spellStart"/>
      <w:r>
        <w:rPr>
          <w:rFonts w:ascii="Cascadia Mono" w:hAnsi="Cascadia Mono" w:cs="Cascadia Mono"/>
          <w:color w:val="000000"/>
          <w:sz w:val="19"/>
          <w:szCs w:val="19"/>
        </w:rPr>
        <w:t>CreateClassesObjs</w:t>
      </w:r>
      <w:proofErr w:type="spellEnd"/>
    </w:p>
    <w:p w14:paraId="33B1BCFC"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44ABDD3F"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ublic class Course</w:t>
      </w:r>
    </w:p>
    <w:p w14:paraId="1053A197"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36AE050"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rivate string </w:t>
      </w:r>
      <w:proofErr w:type="gramStart"/>
      <w:r>
        <w:rPr>
          <w:rFonts w:ascii="Cascadia Mono" w:hAnsi="Cascadia Mono" w:cs="Cascadia Mono"/>
          <w:color w:val="000000"/>
          <w:sz w:val="19"/>
          <w:szCs w:val="19"/>
        </w:rPr>
        <w:t>name;</w:t>
      </w:r>
      <w:proofErr w:type="gramEnd"/>
    </w:p>
    <w:p w14:paraId="662C61AF"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p>
    <w:p w14:paraId="4FAC63E5"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 Method to set the name field</w:t>
      </w:r>
    </w:p>
    <w:p w14:paraId="2381228F"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ublic void </w:t>
      </w:r>
      <w:proofErr w:type="spellStart"/>
      <w:proofErr w:type="gramStart"/>
      <w:r>
        <w:rPr>
          <w:rFonts w:ascii="Cascadia Mono" w:hAnsi="Cascadia Mono" w:cs="Cascadia Mono"/>
          <w:color w:val="000000"/>
          <w:sz w:val="19"/>
          <w:szCs w:val="19"/>
        </w:rPr>
        <w:t>setName</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string </w:t>
      </w:r>
      <w:proofErr w:type="spellStart"/>
      <w:r>
        <w:rPr>
          <w:rFonts w:ascii="Cascadia Mono" w:hAnsi="Cascadia Mono" w:cs="Cascadia Mono"/>
          <w:color w:val="000000"/>
          <w:sz w:val="19"/>
          <w:szCs w:val="19"/>
        </w:rPr>
        <w:t>courseName</w:t>
      </w:r>
      <w:proofErr w:type="spellEnd"/>
      <w:r>
        <w:rPr>
          <w:rFonts w:ascii="Cascadia Mono" w:hAnsi="Cascadia Mono" w:cs="Cascadia Mono"/>
          <w:color w:val="000000"/>
          <w:sz w:val="19"/>
          <w:szCs w:val="19"/>
        </w:rPr>
        <w:t>)</w:t>
      </w:r>
    </w:p>
    <w:p w14:paraId="2C177DAD"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C3D1264"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ame = </w:t>
      </w:r>
      <w:proofErr w:type="spellStart"/>
      <w:proofErr w:type="gramStart"/>
      <w:r>
        <w:rPr>
          <w:rFonts w:ascii="Cascadia Mono" w:hAnsi="Cascadia Mono" w:cs="Cascadia Mono"/>
          <w:color w:val="000000"/>
          <w:sz w:val="19"/>
          <w:szCs w:val="19"/>
        </w:rPr>
        <w:t>courseName</w:t>
      </w:r>
      <w:proofErr w:type="spellEnd"/>
      <w:r>
        <w:rPr>
          <w:rFonts w:ascii="Cascadia Mono" w:hAnsi="Cascadia Mono" w:cs="Cascadia Mono"/>
          <w:color w:val="000000"/>
          <w:sz w:val="19"/>
          <w:szCs w:val="19"/>
        </w:rPr>
        <w:t>;</w:t>
      </w:r>
      <w:proofErr w:type="gramEnd"/>
    </w:p>
    <w:p w14:paraId="6DF7572C"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4D832D0"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p>
    <w:p w14:paraId="35222AE8"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 Method to get the name field</w:t>
      </w:r>
    </w:p>
    <w:p w14:paraId="7AD4DBD9"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ublic string </w:t>
      </w:r>
      <w:proofErr w:type="spellStart"/>
      <w:proofErr w:type="gramStart"/>
      <w:r>
        <w:rPr>
          <w:rFonts w:ascii="Cascadia Mono" w:hAnsi="Cascadia Mono" w:cs="Cascadia Mono"/>
          <w:color w:val="000000"/>
          <w:sz w:val="19"/>
          <w:szCs w:val="19"/>
        </w:rPr>
        <w:t>getName</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5302FE4E"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4E2D486"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 </w:t>
      </w:r>
      <w:proofErr w:type="gramStart"/>
      <w:r>
        <w:rPr>
          <w:rFonts w:ascii="Cascadia Mono" w:hAnsi="Cascadia Mono" w:cs="Cascadia Mono"/>
          <w:color w:val="000000"/>
          <w:sz w:val="19"/>
          <w:szCs w:val="19"/>
        </w:rPr>
        <w:t>name;</w:t>
      </w:r>
      <w:proofErr w:type="gramEnd"/>
    </w:p>
    <w:p w14:paraId="7CFFD884"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2236DC"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p>
    <w:p w14:paraId="019FA052"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 Override </w:t>
      </w:r>
      <w:proofErr w:type="spellStart"/>
      <w:r>
        <w:rPr>
          <w:rFonts w:ascii="Cascadia Mono" w:hAnsi="Cascadia Mono" w:cs="Cascadia Mono"/>
          <w:color w:val="000000"/>
          <w:sz w:val="19"/>
          <w:szCs w:val="19"/>
        </w:rPr>
        <w:t>ToString</w:t>
      </w:r>
      <w:proofErr w:type="spellEnd"/>
      <w:r>
        <w:rPr>
          <w:rFonts w:ascii="Cascadia Mono" w:hAnsi="Cascadia Mono" w:cs="Cascadia Mono"/>
          <w:color w:val="000000"/>
          <w:sz w:val="19"/>
          <w:szCs w:val="19"/>
        </w:rPr>
        <w:t xml:space="preserve"> method to return the name field</w:t>
      </w:r>
    </w:p>
    <w:p w14:paraId="63D609C8"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public override string </w:t>
      </w:r>
      <w:proofErr w:type="spellStart"/>
      <w:proofErr w:type="gramStart"/>
      <w:r>
        <w:rPr>
          <w:rFonts w:ascii="Cascadia Mono" w:hAnsi="Cascadia Mono" w:cs="Cascadia Mono"/>
          <w:color w:val="000000"/>
          <w:sz w:val="19"/>
          <w:szCs w:val="19"/>
        </w:rPr>
        <w:t>ToString</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25422D01"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6C53B27"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 </w:t>
      </w:r>
      <w:proofErr w:type="gramStart"/>
      <w:r>
        <w:rPr>
          <w:rFonts w:ascii="Cascadia Mono" w:hAnsi="Cascadia Mono" w:cs="Cascadia Mono"/>
          <w:color w:val="000000"/>
          <w:sz w:val="19"/>
          <w:szCs w:val="19"/>
        </w:rPr>
        <w:t>name;</w:t>
      </w:r>
      <w:proofErr w:type="gramEnd"/>
    </w:p>
    <w:p w14:paraId="077B456D"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F231CA0"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10DD82E" w14:textId="77777777" w:rsidR="002D7C71" w:rsidRDefault="002D7C71" w:rsidP="002D7C71">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A00BDFA" w14:textId="6AC1E528" w:rsidR="00C06004" w:rsidRDefault="00C06004" w:rsidP="000974D6">
      <w:pPr>
        <w:suppressAutoHyphens/>
        <w:spacing w:after="0" w:line="240" w:lineRule="auto"/>
        <w:contextualSpacing/>
      </w:pPr>
    </w:p>
    <w:p w14:paraId="31D5F58F" w14:textId="5FE74190"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7A52059B" w14:textId="35B58A9D" w:rsidR="00C06004" w:rsidRDefault="002D7C71" w:rsidP="002D7C71">
      <w:pPr>
        <w:suppressAutoHyphens/>
        <w:spacing w:after="0" w:line="240" w:lineRule="auto"/>
        <w:ind w:left="720" w:firstLine="720"/>
        <w:contextualSpacing/>
      </w:pPr>
      <w:r w:rsidRPr="002D7C71">
        <w:t xml:space="preserve">To complete the WPF application, the task involved creating a Course class and integrating it into an existing Visual Studio project. The class required a private string field for the course name, methods to set and retrieve this name, and an overridden </w:t>
      </w:r>
      <w:proofErr w:type="spellStart"/>
      <w:r w:rsidRPr="002D7C71">
        <w:t>ToString</w:t>
      </w:r>
      <w:proofErr w:type="spellEnd"/>
      <w:r w:rsidRPr="002D7C71">
        <w:t xml:space="preserve"> method for display purposes. First, I created the </w:t>
      </w:r>
      <w:proofErr w:type="spellStart"/>
      <w:r w:rsidRPr="002D7C71">
        <w:t>Course.cs</w:t>
      </w:r>
      <w:proofErr w:type="spellEnd"/>
      <w:r w:rsidRPr="002D7C71">
        <w:t xml:space="preserve"> file, implemented the Course class with the necessary methods, and integrated these into </w:t>
      </w:r>
      <w:proofErr w:type="spellStart"/>
      <w:r w:rsidRPr="002D7C71">
        <w:t>MainWindow.xaml.cs</w:t>
      </w:r>
      <w:proofErr w:type="spellEnd"/>
      <w:r w:rsidRPr="002D7C71">
        <w:t xml:space="preserve">. This involved instantiating Course objects, setting their names, and adding them to a </w:t>
      </w:r>
      <w:proofErr w:type="spellStart"/>
      <w:r w:rsidRPr="002D7C71">
        <w:t>ComboBox</w:t>
      </w:r>
      <w:proofErr w:type="spellEnd"/>
      <w:r w:rsidRPr="002D7C71">
        <w:t xml:space="preserve"> in the </w:t>
      </w:r>
      <w:proofErr w:type="spellStart"/>
      <w:r w:rsidRPr="002D7C71">
        <w:t>Window_Loaded</w:t>
      </w:r>
      <w:proofErr w:type="spellEnd"/>
      <w:r w:rsidRPr="002D7C71">
        <w:t xml:space="preserve"> event handler. The </w:t>
      </w:r>
      <w:proofErr w:type="spellStart"/>
      <w:r w:rsidRPr="002D7C71">
        <w:t>button_Click</w:t>
      </w:r>
      <w:proofErr w:type="spellEnd"/>
      <w:r w:rsidRPr="002D7C71">
        <w:t xml:space="preserve"> method was updated to add the selected course to a </w:t>
      </w:r>
      <w:proofErr w:type="spellStart"/>
      <w:r w:rsidRPr="002D7C71">
        <w:t>ListBox</w:t>
      </w:r>
      <w:proofErr w:type="spellEnd"/>
      <w:r w:rsidRPr="002D7C71">
        <w:t xml:space="preserve">. Additionally, I updated the window title to "Couch's Copy" in </w:t>
      </w:r>
      <w:proofErr w:type="spellStart"/>
      <w:r w:rsidRPr="002D7C71">
        <w:t>MainWindow.xaml</w:t>
      </w:r>
      <w:proofErr w:type="spellEnd"/>
      <w:r w:rsidRPr="002D7C71">
        <w:t>. Finally, I built and tested the application, ensuring it functioned correctly and met all requirements.</w:t>
      </w:r>
    </w:p>
    <w:p w14:paraId="34C0136C" w14:textId="77777777" w:rsidR="002D7C71" w:rsidRDefault="002D7C71"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480C33D5" w:rsidR="006F24F6" w:rsidRPr="00E2770B" w:rsidRDefault="002D7C71" w:rsidP="002D7C71">
      <w:pPr>
        <w:suppressAutoHyphens/>
        <w:spacing w:after="0" w:line="240" w:lineRule="auto"/>
        <w:ind w:left="720" w:firstLine="720"/>
        <w:contextualSpacing/>
      </w:pPr>
      <w:r w:rsidRPr="002D7C71">
        <w:t>This activity taught me valuable lessons in class design, WPF application development, and project integration. I learned the importance of encapsulation, how to override methods, and how to handle WPF control interactions and events. The process also highlighted the significance of thorough testing and troubleshooting to ensure seamless integration of all application components. Additionally, the activity emphasized the need for organized project files and detailed documentation of development steps. Overall, this experience enhanced my understanding of object-oriented programming and WPF development, reinforcing the importance of methodical problem-solving and attention to detail.</w:t>
      </w:r>
    </w:p>
    <w:sectPr w:rsidR="006F24F6" w:rsidRPr="00E2770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7A2597" w14:textId="77777777" w:rsidR="001E6F0F" w:rsidRDefault="001E6F0F" w:rsidP="00C06004">
      <w:pPr>
        <w:spacing w:after="0" w:line="240" w:lineRule="auto"/>
      </w:pPr>
      <w:r>
        <w:separator/>
      </w:r>
    </w:p>
  </w:endnote>
  <w:endnote w:type="continuationSeparator" w:id="0">
    <w:p w14:paraId="45442506" w14:textId="77777777" w:rsidR="001E6F0F" w:rsidRDefault="001E6F0F"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scadia Mono">
    <w:panose1 w:val="020B0609020000020004"/>
    <w:charset w:val="00"/>
    <w:family w:val="modern"/>
    <w:pitch w:val="fixed"/>
    <w:sig w:usb0="A1002AFF" w:usb1="4000F9FB" w:usb2="00040000"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A2CB9D" w14:textId="77777777" w:rsidR="001E6F0F" w:rsidRDefault="001E6F0F" w:rsidP="00C06004">
      <w:pPr>
        <w:spacing w:after="0" w:line="240" w:lineRule="auto"/>
      </w:pPr>
      <w:r>
        <w:separator/>
      </w:r>
    </w:p>
  </w:footnote>
  <w:footnote w:type="continuationSeparator" w:id="0">
    <w:p w14:paraId="2F777675" w14:textId="77777777" w:rsidR="001E6F0F" w:rsidRDefault="001E6F0F"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42081"/>
    <w:rsid w:val="00163EE0"/>
    <w:rsid w:val="001717FD"/>
    <w:rsid w:val="001D7F8C"/>
    <w:rsid w:val="001E6F0F"/>
    <w:rsid w:val="002327D3"/>
    <w:rsid w:val="00281701"/>
    <w:rsid w:val="00292B6B"/>
    <w:rsid w:val="002D7C71"/>
    <w:rsid w:val="002E62BB"/>
    <w:rsid w:val="00320AAD"/>
    <w:rsid w:val="00330987"/>
    <w:rsid w:val="00384BE3"/>
    <w:rsid w:val="00444BA3"/>
    <w:rsid w:val="00447A23"/>
    <w:rsid w:val="00477FB9"/>
    <w:rsid w:val="0059330A"/>
    <w:rsid w:val="005B5A1D"/>
    <w:rsid w:val="006F24F6"/>
    <w:rsid w:val="007705F1"/>
    <w:rsid w:val="007E2030"/>
    <w:rsid w:val="007F5253"/>
    <w:rsid w:val="00893221"/>
    <w:rsid w:val="008D43D3"/>
    <w:rsid w:val="008F3A6C"/>
    <w:rsid w:val="009138AB"/>
    <w:rsid w:val="00992D62"/>
    <w:rsid w:val="00997748"/>
    <w:rsid w:val="009B0E93"/>
    <w:rsid w:val="009B60B4"/>
    <w:rsid w:val="00A44701"/>
    <w:rsid w:val="00A61B16"/>
    <w:rsid w:val="00A65F2A"/>
    <w:rsid w:val="00AC142D"/>
    <w:rsid w:val="00B3214D"/>
    <w:rsid w:val="00B71E74"/>
    <w:rsid w:val="00BB655A"/>
    <w:rsid w:val="00BD7485"/>
    <w:rsid w:val="00C06004"/>
    <w:rsid w:val="00C203CD"/>
    <w:rsid w:val="00CA0F6F"/>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587</Words>
  <Characters>3352</Characters>
  <Application>Microsoft Office Word</Application>
  <DocSecurity>0</DocSecurity>
  <Lines>27</Lines>
  <Paragraphs>7</Paragraphs>
  <ScaleCrop>false</ScaleCrop>
  <Company>Toshiba</Company>
  <LinksUpToDate>false</LinksUpToDate>
  <CharactersWithSpaces>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Zach Couch</cp:lastModifiedBy>
  <cp:revision>4</cp:revision>
  <dcterms:created xsi:type="dcterms:W3CDTF">2024-01-29T02:51:00Z</dcterms:created>
  <dcterms:modified xsi:type="dcterms:W3CDTF">2024-06-15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